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1D834A0" w:rsidR="00173A24" w:rsidRPr="00D85D70" w:rsidRDefault="00CB0FFD">
      <w:pPr>
        <w:jc w:val="center"/>
        <w:rPr>
          <w:rFonts w:asciiTheme="minorHAnsi" w:eastAsia="Trebuchet MS" w:hAnsiTheme="minorHAnsi" w:cs="Trebuchet MS"/>
          <w:b/>
          <w:sz w:val="24"/>
          <w:szCs w:val="24"/>
        </w:rPr>
      </w:pPr>
      <w:r w:rsidRPr="00D85D70">
        <w:rPr>
          <w:rFonts w:asciiTheme="minorHAnsi" w:eastAsia="Trebuchet MS" w:hAnsiTheme="minorHAnsi" w:cs="Trebuchet MS"/>
          <w:b/>
          <w:sz w:val="24"/>
          <w:szCs w:val="24"/>
        </w:rPr>
        <w:t>¡Programador, iniciamos</w:t>
      </w:r>
      <w:r w:rsidR="009526BB" w:rsidRPr="00D85D70">
        <w:rPr>
          <w:rFonts w:asciiTheme="minorHAnsi" w:eastAsia="Trebuchet MS" w:hAnsiTheme="minorHAnsi" w:cs="Trebuchet MS"/>
          <w:b/>
          <w:sz w:val="24"/>
          <w:szCs w:val="24"/>
        </w:rPr>
        <w:t>!</w:t>
      </w:r>
    </w:p>
    <w:p w14:paraId="00000002" w14:textId="334E745F" w:rsidR="00173A24" w:rsidRPr="00D85D70" w:rsidRDefault="00CB0FFD">
      <w:pPr>
        <w:jc w:val="center"/>
        <w:rPr>
          <w:rFonts w:asciiTheme="minorHAnsi" w:eastAsia="Trebuchet MS" w:hAnsiTheme="minorHAnsi" w:cs="Trebuchet MS"/>
          <w:b/>
          <w:sz w:val="24"/>
          <w:szCs w:val="24"/>
        </w:rPr>
      </w:pPr>
      <w:r w:rsidRPr="00D85D70">
        <w:rPr>
          <w:rFonts w:asciiTheme="minorHAnsi" w:eastAsia="Trebuchet MS" w:hAnsiTheme="minorHAnsi" w:cs="Trebuchet MS"/>
          <w:b/>
          <w:sz w:val="24"/>
          <w:szCs w:val="24"/>
        </w:rPr>
        <w:t>Llena el siguiente documento</w:t>
      </w:r>
    </w:p>
    <w:p w14:paraId="00000003" w14:textId="77777777" w:rsidR="00173A24" w:rsidRPr="00D85D70" w:rsidRDefault="009526BB">
      <w:pPr>
        <w:spacing w:line="240" w:lineRule="auto"/>
        <w:rPr>
          <w:rFonts w:asciiTheme="minorHAnsi" w:eastAsia="Muli" w:hAnsiTheme="minorHAnsi" w:cs="Muli"/>
          <w:b/>
          <w:color w:val="FF6400"/>
          <w:sz w:val="24"/>
          <w:szCs w:val="24"/>
        </w:rPr>
      </w:pPr>
      <w:r w:rsidRPr="00D85D70">
        <w:rPr>
          <w:rFonts w:asciiTheme="minorHAnsi" w:eastAsia="Muli" w:hAnsiTheme="minorHAns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color w:val="FF6400"/>
          <w:sz w:val="24"/>
          <w:szCs w:val="24"/>
        </w:rPr>
      </w:pPr>
    </w:p>
    <w:p w14:paraId="00000005" w14:textId="35AFE3C9" w:rsidR="00173A24" w:rsidRPr="003B7265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3B7265">
        <w:rPr>
          <w:rFonts w:asciiTheme="minorHAnsi" w:eastAsia="Muli" w:hAnsiTheme="minorHAnsi" w:cs="Muli"/>
          <w:sz w:val="24"/>
          <w:szCs w:val="24"/>
          <w:u w:val="single"/>
        </w:rPr>
        <w:t xml:space="preserve">1. </w:t>
      </w:r>
      <w:r w:rsidR="00CB0FFD" w:rsidRPr="003B7265">
        <w:rPr>
          <w:rFonts w:asciiTheme="minorHAnsi" w:eastAsia="Muli" w:hAnsiTheme="minorHAnsi" w:cs="Muli"/>
          <w:sz w:val="24"/>
          <w:szCs w:val="24"/>
          <w:u w:val="single"/>
        </w:rPr>
        <w:t xml:space="preserve">¿Cuál de los siguientes es un Lenguaje Imperativo? </w:t>
      </w:r>
    </w:p>
    <w:p w14:paraId="0000000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7" w14:textId="77777777" w:rsidR="00173A24" w:rsidRPr="00D85D70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HTML</w:t>
      </w:r>
    </w:p>
    <w:p w14:paraId="00000008" w14:textId="77777777" w:rsidR="00173A24" w:rsidRPr="00D85D70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CSS</w:t>
      </w:r>
    </w:p>
    <w:p w14:paraId="00000009" w14:textId="4D6B7392" w:rsidR="00173A24" w:rsidRPr="00D85D70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JavaScript</w:t>
      </w:r>
    </w:p>
    <w:p w14:paraId="0000000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2CAFCC75" w14:textId="11D2E532" w:rsidR="003C2712" w:rsidRPr="00D85D70" w:rsidRDefault="00CB0FFD" w:rsidP="003C2712">
      <w:pPr>
        <w:spacing w:line="240" w:lineRule="auto"/>
        <w:ind w:left="720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9526BB" w:rsidRPr="00D85D70">
        <w:rPr>
          <w:rFonts w:asciiTheme="minorHAnsi" w:eastAsia="Muli" w:hAnsiTheme="minorHAnsi" w:cs="Muli"/>
          <w:sz w:val="24"/>
          <w:szCs w:val="24"/>
        </w:rPr>
        <w:tab/>
      </w:r>
      <w:r w:rsidR="003C2712" w:rsidRPr="00D85D70">
        <w:rPr>
          <w:rFonts w:asciiTheme="minorHAnsi" w:eastAsia="Muli" w:hAnsiTheme="minorHAnsi" w:cs="Muli"/>
          <w:sz w:val="24"/>
          <w:szCs w:val="24"/>
        </w:rPr>
        <w:t>JavaScript</w:t>
      </w:r>
      <w:r w:rsidR="00F9601E"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0000000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E" w14:textId="4FBA9631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2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¿Cuál de los siguientes es un Lenguaje Declarativo?</w:t>
      </w:r>
    </w:p>
    <w:p w14:paraId="0000000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0" w14:textId="77777777" w:rsidR="00173A24" w:rsidRPr="00D85D70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HTML</w:t>
      </w:r>
    </w:p>
    <w:p w14:paraId="00000011" w14:textId="77777777" w:rsidR="00173A24" w:rsidRPr="00D85D70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CSS</w:t>
      </w:r>
    </w:p>
    <w:p w14:paraId="00000012" w14:textId="4420B988" w:rsidR="00173A24" w:rsidRPr="00D85D70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JavaScript</w:t>
      </w:r>
    </w:p>
    <w:p w14:paraId="0000001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4" w14:textId="62AF5FB7" w:rsidR="00173A24" w:rsidRPr="00D85D70" w:rsidRDefault="00CB0FFD" w:rsidP="003C2712">
      <w:pPr>
        <w:spacing w:line="240" w:lineRule="auto"/>
        <w:ind w:left="720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3C2712" w:rsidRPr="00D85D70">
        <w:rPr>
          <w:rFonts w:asciiTheme="minorHAnsi" w:eastAsia="Muli" w:hAnsiTheme="minorHAnsi" w:cs="Muli"/>
          <w:sz w:val="24"/>
          <w:szCs w:val="24"/>
        </w:rPr>
        <w:tab/>
        <w:t>HTML</w:t>
      </w:r>
      <w:r w:rsidR="00F9601E"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0000001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7" w14:textId="50306E6B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3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Nombra dos usos de la etiqueta</w:t>
      </w:r>
      <w:r w:rsidRPr="00D85D70">
        <w:rPr>
          <w:rFonts w:asciiTheme="minorHAnsi" w:eastAsia="Muli" w:hAnsiTheme="minorHAnsi" w:cs="Muli"/>
          <w:sz w:val="24"/>
          <w:szCs w:val="24"/>
        </w:rPr>
        <w:t xml:space="preserve"> DIV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0000001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D" w14:textId="2CD3F744" w:rsidR="00173A24" w:rsidRPr="00D85D70" w:rsidRDefault="00CB0FFD" w:rsidP="00776BC9">
      <w:pPr>
        <w:spacing w:line="240" w:lineRule="auto"/>
        <w:ind w:firstLine="720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>: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</w:p>
    <w:p w14:paraId="5AC1BC40" w14:textId="77777777" w:rsidR="00776BC9" w:rsidRPr="00D85D70" w:rsidRDefault="00776BC9" w:rsidP="00776BC9">
      <w:pPr>
        <w:spacing w:line="240" w:lineRule="auto"/>
        <w:ind w:firstLine="720"/>
        <w:rPr>
          <w:rFonts w:asciiTheme="minorHAnsi" w:eastAsia="Muli" w:hAnsiTheme="minorHAnsi" w:cs="Muli"/>
          <w:sz w:val="24"/>
          <w:szCs w:val="24"/>
          <w:u w:val="single"/>
        </w:rPr>
      </w:pPr>
    </w:p>
    <w:p w14:paraId="0000001E" w14:textId="176DDEF3" w:rsidR="00173A24" w:rsidRPr="00D85D70" w:rsidRDefault="00E477F8" w:rsidP="00E477F8">
      <w:pPr>
        <w:pStyle w:val="Prrafodelista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Agrupar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  <w:u w:val="single"/>
        </w:rPr>
        <w:t>seciones</w:t>
      </w:r>
      <w:proofErr w:type="spellEnd"/>
      <w:r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de una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  <w:u w:val="single"/>
        </w:rPr>
        <w:t>pagina</w:t>
      </w:r>
      <w:proofErr w:type="spellEnd"/>
      <w:r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web.</w:t>
      </w:r>
    </w:p>
    <w:p w14:paraId="01526CD3" w14:textId="68E7707A" w:rsidR="00E477F8" w:rsidRPr="00D85D70" w:rsidRDefault="00013912" w:rsidP="00E477F8">
      <w:pPr>
        <w:pStyle w:val="Prrafodelista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Dividir elementos para te</w:t>
      </w:r>
      <w:r w:rsidR="006648A8" w:rsidRPr="00D85D70">
        <w:rPr>
          <w:rFonts w:asciiTheme="minorHAnsi" w:eastAsia="Muli" w:hAnsiTheme="minorHAnsi" w:cs="Muli"/>
          <w:sz w:val="24"/>
          <w:szCs w:val="24"/>
          <w:u w:val="single"/>
        </w:rPr>
        <w:t>ner mayor diversidad de estilos</w:t>
      </w:r>
      <w:r w:rsidR="00F9601E" w:rsidRPr="00D85D70">
        <w:rPr>
          <w:rFonts w:asciiTheme="minorHAnsi" w:eastAsia="Muli" w:hAnsiTheme="minorHAnsi" w:cs="Muli"/>
          <w:sz w:val="24"/>
          <w:szCs w:val="24"/>
          <w:u w:val="single"/>
        </w:rPr>
        <w:t>.</w:t>
      </w:r>
    </w:p>
    <w:p w14:paraId="0000001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1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2" w14:textId="2AEB3FD5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4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la diferencia entre la posición relativa y absoluta en </w:t>
      </w:r>
      <w:r w:rsidRPr="00D85D70">
        <w:rPr>
          <w:rFonts w:asciiTheme="minorHAnsi" w:eastAsia="Muli" w:hAnsiTheme="minorHAnsi" w:cs="Muli"/>
          <w:sz w:val="24"/>
          <w:szCs w:val="24"/>
        </w:rPr>
        <w:t>HTML?</w:t>
      </w:r>
    </w:p>
    <w:p w14:paraId="0000002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4" w14:textId="50F883DC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un elemento con posicion relativa se coloca con </w:t>
      </w:r>
      <w:proofErr w:type="spellStart"/>
      <w:proofErr w:type="gramStart"/>
      <w:r w:rsidR="00F9601E" w:rsidRPr="00D85D70">
        <w:rPr>
          <w:rFonts w:asciiTheme="minorHAnsi" w:eastAsia="Muli" w:hAnsiTheme="minorHAnsi" w:cs="Muli"/>
          <w:sz w:val="24"/>
          <w:szCs w:val="24"/>
        </w:rPr>
        <w:t>relacion</w:t>
      </w:r>
      <w:proofErr w:type="spell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 a</w:t>
      </w:r>
      <w:proofErr w:type="gram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su posicion normal y un </w:t>
      </w:r>
      <w:proofErr w:type="spellStart"/>
      <w:r w:rsidR="00F9601E" w:rsidRPr="00D85D70">
        <w:rPr>
          <w:rFonts w:asciiTheme="minorHAnsi" w:eastAsia="Muli" w:hAnsiTheme="minorHAnsi" w:cs="Muli"/>
          <w:sz w:val="24"/>
          <w:szCs w:val="24"/>
        </w:rPr>
        <w:t>element</w:t>
      </w:r>
      <w:proofErr w:type="spell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con posicion absoluta se coloca con </w:t>
      </w:r>
      <w:proofErr w:type="spellStart"/>
      <w:r w:rsidR="00F9601E" w:rsidRPr="00D85D70">
        <w:rPr>
          <w:rFonts w:asciiTheme="minorHAnsi" w:eastAsia="Muli" w:hAnsiTheme="minorHAnsi" w:cs="Muli"/>
          <w:sz w:val="24"/>
          <w:szCs w:val="24"/>
        </w:rPr>
        <w:t>relacion</w:t>
      </w:r>
      <w:proofErr w:type="spell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al primer elemento principal.</w:t>
      </w:r>
    </w:p>
    <w:p w14:paraId="0000002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7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9" w14:textId="1D685094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5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¿Cuál es el uso de la opacidad en</w:t>
      </w:r>
      <w:r w:rsidRPr="00D85D70">
        <w:rPr>
          <w:rFonts w:asciiTheme="minorHAnsi" w:eastAsia="Muli" w:hAnsiTheme="minorHAnsi" w:cs="Muli"/>
          <w:sz w:val="24"/>
          <w:szCs w:val="24"/>
        </w:rPr>
        <w:t xml:space="preserve"> CSS?</w:t>
      </w:r>
    </w:p>
    <w:p w14:paraId="0000002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B" w14:textId="031A479B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9B04BC" w:rsidRPr="00D85D70">
        <w:rPr>
          <w:rFonts w:asciiTheme="minorHAnsi" w:eastAsia="Muli" w:hAnsiTheme="minorHAnsi" w:cs="Muli"/>
          <w:sz w:val="24"/>
          <w:szCs w:val="24"/>
        </w:rPr>
        <w:t xml:space="preserve">la opacidad en </w:t>
      </w:r>
      <w:proofErr w:type="spellStart"/>
      <w:r w:rsidR="009B04BC" w:rsidRPr="00D85D70">
        <w:rPr>
          <w:rFonts w:asciiTheme="minorHAnsi" w:eastAsia="Muli" w:hAnsiTheme="minorHAnsi" w:cs="Muli"/>
          <w:sz w:val="24"/>
          <w:szCs w:val="24"/>
        </w:rPr>
        <w:t>css</w:t>
      </w:r>
      <w:proofErr w:type="spellEnd"/>
      <w:r w:rsidR="009B04BC" w:rsidRPr="00D85D70">
        <w:rPr>
          <w:rFonts w:asciiTheme="minorHAnsi" w:eastAsia="Muli" w:hAnsiTheme="minorHAnsi" w:cs="Muli"/>
          <w:sz w:val="24"/>
          <w:szCs w:val="24"/>
        </w:rPr>
        <w:t xml:space="preserve"> se usa para </w:t>
      </w:r>
      <w:proofErr w:type="spellStart"/>
      <w:r w:rsidR="009B04BC" w:rsidRPr="00D85D70">
        <w:rPr>
          <w:rFonts w:asciiTheme="minorHAnsi" w:eastAsia="Muli" w:hAnsiTheme="minorHAnsi" w:cs="Muli"/>
          <w:sz w:val="24"/>
          <w:szCs w:val="24"/>
        </w:rPr>
        <w:t>definer</w:t>
      </w:r>
      <w:proofErr w:type="spellEnd"/>
      <w:r w:rsidR="009B04BC" w:rsidRPr="00D85D70">
        <w:rPr>
          <w:rFonts w:asciiTheme="minorHAnsi" w:eastAsia="Muli" w:hAnsiTheme="minorHAnsi" w:cs="Muli"/>
          <w:sz w:val="24"/>
          <w:szCs w:val="24"/>
        </w:rPr>
        <w:t xml:space="preserve"> la transparencia de un elemento.</w:t>
      </w:r>
    </w:p>
    <w:p w14:paraId="0000002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1" w14:textId="111711DF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6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el lenguaje utilizado en el Framework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?</w:t>
      </w:r>
    </w:p>
    <w:p w14:paraId="00000032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3" w14:textId="7B6D9BB2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4670A5" w:rsidRPr="00D85D70">
        <w:rPr>
          <w:rFonts w:asciiTheme="minorHAnsi" w:hAnsiTheme="minorHAnsi"/>
          <w:sz w:val="24"/>
          <w:szCs w:val="24"/>
        </w:rPr>
        <w:t xml:space="preserve">HTML y </w:t>
      </w:r>
      <w:proofErr w:type="spellStart"/>
      <w:r w:rsidR="004670A5" w:rsidRPr="00D85D70">
        <w:rPr>
          <w:rFonts w:asciiTheme="minorHAnsi" w:hAnsiTheme="minorHAnsi"/>
          <w:sz w:val="24"/>
          <w:szCs w:val="24"/>
        </w:rPr>
        <w:t>Javascript</w:t>
      </w:r>
      <w:proofErr w:type="spellEnd"/>
      <w:r w:rsidR="004670A5" w:rsidRPr="00D85D70">
        <w:rPr>
          <w:rFonts w:asciiTheme="minorHAnsi" w:hAnsiTheme="minorHAnsi"/>
          <w:sz w:val="24"/>
          <w:szCs w:val="24"/>
        </w:rPr>
        <w:t xml:space="preserve"> “JXS</w:t>
      </w:r>
    </w:p>
    <w:p w14:paraId="00000034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7" w14:textId="4D9736A7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7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Qué editor en línea estamos utilizando para crear nuestras aplicaciones en el Framework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?</w:t>
      </w:r>
    </w:p>
    <w:p w14:paraId="0000003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9" w14:textId="2A402D77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577253" w:rsidRPr="00D85D70">
        <w:rPr>
          <w:rFonts w:asciiTheme="minorHAnsi" w:hAnsiTheme="minorHAnsi"/>
          <w:sz w:val="24"/>
          <w:szCs w:val="24"/>
        </w:rPr>
        <w:t>editor online “Expo”.</w:t>
      </w:r>
    </w:p>
    <w:p w14:paraId="0000003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B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F" w14:textId="75AFA922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8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Escribe los pasos para probar en tu celular, tu primera aplicación diseñada en el editor en línea.</w:t>
      </w:r>
    </w:p>
    <w:p w14:paraId="0000004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3A67F9D8" w14:textId="4CE27660" w:rsidR="007D13F4" w:rsidRPr="00D85D70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>: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7D13F4" w:rsidRPr="00D85D70">
        <w:rPr>
          <w:rFonts w:asciiTheme="minorHAnsi" w:eastAsia="Muli" w:hAnsiTheme="minorHAnsi" w:cs="Muli"/>
          <w:sz w:val="24"/>
          <w:szCs w:val="24"/>
        </w:rPr>
        <w:t xml:space="preserve">1.- </w:t>
      </w:r>
      <w:r w:rsidR="007D13F4" w:rsidRPr="00D85D70">
        <w:rPr>
          <w:rFonts w:asciiTheme="minorHAnsi" w:eastAsia="Muli" w:hAnsiTheme="minorHAnsi" w:cs="Muli"/>
          <w:sz w:val="24"/>
          <w:szCs w:val="24"/>
          <w:lang w:bidi="ml-IN"/>
        </w:rPr>
        <w:t>instalar</w:t>
      </w:r>
      <w:r w:rsidR="007D13F4" w:rsidRPr="00D85D70">
        <w:rPr>
          <w:rFonts w:asciiTheme="minorHAnsi" w:eastAsia="Muli" w:hAnsiTheme="minorHAnsi" w:cs="Muli"/>
          <w:sz w:val="24"/>
          <w:szCs w:val="24"/>
        </w:rPr>
        <w:t xml:space="preserve"> la aplicación en tu teléfono inteligente.</w:t>
      </w:r>
    </w:p>
    <w:p w14:paraId="67ABFBB0" w14:textId="77777777" w:rsidR="007D13F4" w:rsidRPr="00D85D70" w:rsidRDefault="007D13F4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>2.- abrir la aplicación.</w:t>
      </w:r>
    </w:p>
    <w:p w14:paraId="303221B4" w14:textId="3FC37D84" w:rsidR="007D13F4" w:rsidRPr="00D85D70" w:rsidRDefault="007D13F4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 xml:space="preserve">3.- en el apartado de tolos selecciona la opción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Scan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QR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Cod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</w:p>
    <w:p w14:paraId="49B3156F" w14:textId="76518ECF" w:rsidR="007D13F4" w:rsidRPr="00D85D70" w:rsidRDefault="00D60398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 xml:space="preserve">4.- abre en el navegador de tu pc el snack y selecciona le opción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My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Devic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7A1EA07B" w14:textId="6F862E14" w:rsidR="00D60398" w:rsidRPr="00D85D70" w:rsidRDefault="00D60398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>5.- escanea el código QR con tu teléfono.</w:t>
      </w:r>
    </w:p>
    <w:p w14:paraId="00000042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4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7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9" w14:textId="6E30B023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9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el uso de la función </w:t>
      </w:r>
      <w:proofErr w:type="spellStart"/>
      <w:r w:rsidR="00CB0FFD" w:rsidRPr="00D85D70">
        <w:rPr>
          <w:rFonts w:asciiTheme="minorHAnsi" w:eastAsia="Muli" w:hAnsiTheme="minorHAnsi" w:cs="Muli"/>
          <w:sz w:val="24"/>
          <w:szCs w:val="24"/>
        </w:rPr>
        <w:t>renderizada</w:t>
      </w:r>
      <w:proofErr w:type="spellEnd"/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 en el Framework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proofErr w:type="gramStart"/>
      <w:r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?</w:t>
      </w:r>
      <w:r w:rsidR="00577253" w:rsidRPr="00D85D70">
        <w:rPr>
          <w:rFonts w:asciiTheme="minorHAnsi" w:eastAsia="Muli" w:hAnsiTheme="minorHAnsi" w:cs="Muli"/>
          <w:sz w:val="24"/>
          <w:szCs w:val="24"/>
        </w:rPr>
        <w:t>.</w:t>
      </w:r>
      <w:proofErr w:type="gramEnd"/>
    </w:p>
    <w:p w14:paraId="0000004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B" w14:textId="1947DABE" w:rsidR="00173A24" w:rsidRPr="00D85D70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D85D70" w:rsidRPr="00D85D70">
        <w:rPr>
          <w:rFonts w:asciiTheme="minorHAnsi" w:hAnsiTheme="minorHAnsi"/>
          <w:sz w:val="24"/>
          <w:szCs w:val="24"/>
        </w:rPr>
        <w:t xml:space="preserve">La función </w:t>
      </w:r>
      <w:proofErr w:type="spellStart"/>
      <w:r w:rsidR="00D85D70" w:rsidRPr="00D85D70">
        <w:rPr>
          <w:rFonts w:asciiTheme="minorHAnsi" w:hAnsiTheme="minorHAnsi"/>
          <w:sz w:val="24"/>
          <w:szCs w:val="24"/>
        </w:rPr>
        <w:t>render</w:t>
      </w:r>
      <w:proofErr w:type="spellEnd"/>
      <w:r w:rsidR="00D85D70">
        <w:rPr>
          <w:rFonts w:asciiTheme="minorHAnsi" w:hAnsiTheme="minorHAnsi"/>
          <w:sz w:val="24"/>
          <w:szCs w:val="24"/>
        </w:rPr>
        <w:t xml:space="preserve"> </w:t>
      </w:r>
      <w:r w:rsidR="00D85D70" w:rsidRPr="00D85D70">
        <w:rPr>
          <w:rFonts w:asciiTheme="minorHAnsi" w:hAnsiTheme="minorHAnsi"/>
          <w:sz w:val="24"/>
          <w:szCs w:val="24"/>
        </w:rPr>
        <w:t>(</w:t>
      </w:r>
      <w:proofErr w:type="spellStart"/>
      <w:r w:rsidR="00D85D70" w:rsidRPr="00D85D70">
        <w:rPr>
          <w:rFonts w:asciiTheme="minorHAnsi" w:eastAsia="Muli" w:hAnsiTheme="minorHAnsi" w:cs="Muli"/>
          <w:sz w:val="24"/>
          <w:szCs w:val="24"/>
        </w:rPr>
        <w:t>renderizada</w:t>
      </w:r>
      <w:proofErr w:type="spellEnd"/>
      <w:r w:rsidR="00D85D70" w:rsidRPr="00D85D70">
        <w:rPr>
          <w:rFonts w:asciiTheme="minorHAnsi" w:eastAsia="Muli" w:hAnsiTheme="minorHAnsi" w:cs="Muli"/>
          <w:sz w:val="24"/>
          <w:szCs w:val="24"/>
        </w:rPr>
        <w:t xml:space="preserve">) </w:t>
      </w:r>
      <w:r w:rsidR="00D85D70" w:rsidRPr="00D85D70">
        <w:rPr>
          <w:rFonts w:asciiTheme="minorHAnsi" w:hAnsiTheme="minorHAnsi"/>
          <w:sz w:val="24"/>
          <w:szCs w:val="24"/>
        </w:rPr>
        <w:t>simplemente muestra los componentes que devuelve.</w:t>
      </w:r>
    </w:p>
    <w:p w14:paraId="0000004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1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2" w14:textId="35B1D937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10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el uso de la función de retroceso en el Framework de </w:t>
      </w:r>
      <w:proofErr w:type="spellStart"/>
      <w:r w:rsidR="00CB0FFD"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="00CB0FFD"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="00CB0FFD" w:rsidRPr="00D85D70">
        <w:rPr>
          <w:rFonts w:asciiTheme="minorHAnsi" w:eastAsia="Muli" w:hAnsiTheme="minorHAnsi" w:cs="Muli"/>
          <w:sz w:val="24"/>
          <w:szCs w:val="24"/>
        </w:rPr>
        <w:t>?</w:t>
      </w:r>
    </w:p>
    <w:p w14:paraId="0000005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4" w14:textId="6EECF365" w:rsidR="00173A24" w:rsidRPr="00470B28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>: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470B28">
        <w:rPr>
          <w:rFonts w:asciiTheme="minorHAnsi" w:eastAsia="Muli" w:hAnsiTheme="minorHAnsi" w:cs="Muli"/>
          <w:sz w:val="24"/>
          <w:szCs w:val="24"/>
        </w:rPr>
        <w:t xml:space="preserve">la función </w:t>
      </w:r>
      <w:proofErr w:type="spellStart"/>
      <w:r w:rsidR="00470B28">
        <w:rPr>
          <w:rFonts w:asciiTheme="minorHAnsi" w:eastAsia="Muli" w:hAnsiTheme="minorHAnsi" w:cs="Muli"/>
          <w:sz w:val="24"/>
          <w:szCs w:val="24"/>
        </w:rPr>
        <w:t>return</w:t>
      </w:r>
      <w:proofErr w:type="spellEnd"/>
      <w:r w:rsidR="00470B28">
        <w:rPr>
          <w:rFonts w:asciiTheme="minorHAnsi" w:eastAsia="Muli" w:hAnsiTheme="minorHAnsi" w:cs="Muli"/>
          <w:sz w:val="24"/>
          <w:szCs w:val="24"/>
        </w:rPr>
        <w:t xml:space="preserve"> (</w:t>
      </w:r>
      <w:r w:rsidR="00470B28" w:rsidRPr="00D85D70">
        <w:rPr>
          <w:rFonts w:asciiTheme="minorHAnsi" w:eastAsia="Muli" w:hAnsiTheme="minorHAnsi" w:cs="Muli"/>
          <w:sz w:val="24"/>
          <w:szCs w:val="24"/>
        </w:rPr>
        <w:t>retroceso</w:t>
      </w:r>
      <w:r w:rsidR="00470B28">
        <w:rPr>
          <w:rFonts w:asciiTheme="minorHAnsi" w:eastAsia="Muli" w:hAnsiTheme="minorHAnsi" w:cs="Muli"/>
          <w:sz w:val="24"/>
          <w:szCs w:val="24"/>
        </w:rPr>
        <w:t xml:space="preserve">) sirve para </w:t>
      </w:r>
      <w:proofErr w:type="spellStart"/>
      <w:r w:rsidR="00470B28">
        <w:rPr>
          <w:rFonts w:asciiTheme="minorHAnsi" w:eastAsia="Muli" w:hAnsiTheme="minorHAnsi" w:cs="Muli"/>
          <w:sz w:val="24"/>
          <w:szCs w:val="24"/>
        </w:rPr>
        <w:t>devolder</w:t>
      </w:r>
      <w:proofErr w:type="spellEnd"/>
      <w:r w:rsidR="00470B28">
        <w:rPr>
          <w:rFonts w:asciiTheme="minorHAnsi" w:eastAsia="Muli" w:hAnsiTheme="minorHAnsi" w:cs="Muli"/>
          <w:sz w:val="24"/>
          <w:szCs w:val="24"/>
        </w:rPr>
        <w:t xml:space="preserve"> los resultados de la función.</w:t>
      </w:r>
      <w:bookmarkStart w:id="0" w:name="_GoBack"/>
      <w:bookmarkEnd w:id="0"/>
    </w:p>
    <w:p w14:paraId="0000005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7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9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B" w14:textId="254C3B55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11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es son los variados componentes de tu primera aplicación diseñada? </w:t>
      </w:r>
    </w:p>
    <w:p w14:paraId="0000005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D" w14:textId="75E3C70A" w:rsidR="00173A24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3B7265">
        <w:rPr>
          <w:rFonts w:asciiTheme="minorHAnsi" w:eastAsia="Muli" w:hAnsiTheme="minorHAnsi" w:cs="Muli"/>
          <w:sz w:val="24"/>
          <w:szCs w:val="24"/>
        </w:rPr>
        <w:t xml:space="preserve">1.- el </w:t>
      </w:r>
      <w:proofErr w:type="spellStart"/>
      <w:proofErr w:type="gramStart"/>
      <w:r w:rsidR="003B7265">
        <w:rPr>
          <w:rFonts w:asciiTheme="minorHAnsi" w:eastAsia="Muli" w:hAnsiTheme="minorHAnsi" w:cs="Muli"/>
          <w:sz w:val="24"/>
          <w:szCs w:val="24"/>
        </w:rPr>
        <w:t>render</w:t>
      </w:r>
      <w:proofErr w:type="spellEnd"/>
      <w:r w:rsidR="003B7265">
        <w:rPr>
          <w:rFonts w:asciiTheme="minorHAnsi" w:eastAsia="Muli" w:hAnsiTheme="minorHAnsi" w:cs="Muli"/>
          <w:sz w:val="24"/>
          <w:szCs w:val="24"/>
        </w:rPr>
        <w:t>(</w:t>
      </w:r>
      <w:proofErr w:type="gramEnd"/>
      <w:r w:rsidR="003B7265">
        <w:rPr>
          <w:rFonts w:asciiTheme="minorHAnsi" w:eastAsia="Muli" w:hAnsiTheme="minorHAnsi" w:cs="Muli"/>
          <w:sz w:val="24"/>
          <w:szCs w:val="24"/>
        </w:rPr>
        <w:t>).</w:t>
      </w:r>
    </w:p>
    <w:p w14:paraId="3E57C4D7" w14:textId="6F4EEE5C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 xml:space="preserve">2.- 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return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.</w:t>
      </w:r>
    </w:p>
    <w:p w14:paraId="421B2A1F" w14:textId="7C247CA5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3.- clase padre e hijo.</w:t>
      </w:r>
    </w:p>
    <w:p w14:paraId="1ECECDA4" w14:textId="1ED9B10D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4.- &lt;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text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&gt;&lt;/tex&gt;</w:t>
      </w:r>
    </w:p>
    <w:p w14:paraId="2069F61F" w14:textId="29939676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5.- &lt;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Button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&gt;&lt;/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Button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&gt;</w:t>
      </w:r>
    </w:p>
    <w:p w14:paraId="3F3FC72E" w14:textId="6D95F94D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6.- &lt;View&gt;&lt;/View&gt;</w:t>
      </w:r>
    </w:p>
    <w:p w14:paraId="2D89F5E3" w14:textId="2B9F5413" w:rsidR="003B7265" w:rsidRPr="00D85D70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7.- etc.</w:t>
      </w:r>
    </w:p>
    <w:p w14:paraId="0000005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D012CBF"/>
    <w:multiLevelType w:val="hybridMultilevel"/>
    <w:tmpl w:val="8EBC6246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s-MX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3912"/>
    <w:rsid w:val="00173A24"/>
    <w:rsid w:val="003B7265"/>
    <w:rsid w:val="003C2712"/>
    <w:rsid w:val="004670A5"/>
    <w:rsid w:val="00470B28"/>
    <w:rsid w:val="00577253"/>
    <w:rsid w:val="0064347E"/>
    <w:rsid w:val="006648A8"/>
    <w:rsid w:val="00776BC9"/>
    <w:rsid w:val="007D13F4"/>
    <w:rsid w:val="009526BB"/>
    <w:rsid w:val="009B04BC"/>
    <w:rsid w:val="00CB0FFD"/>
    <w:rsid w:val="00D60398"/>
    <w:rsid w:val="00D85D70"/>
    <w:rsid w:val="00E477F8"/>
    <w:rsid w:val="00F9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MX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Prrafodelista">
    <w:name w:val="List Paragraph"/>
    <w:basedOn w:val="Normal"/>
    <w:uiPriority w:val="34"/>
    <w:qFormat/>
    <w:rsid w:val="00776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3</Pages>
  <Words>323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José Manuel García Morales</cp:lastModifiedBy>
  <cp:revision>5</cp:revision>
  <dcterms:created xsi:type="dcterms:W3CDTF">2021-12-31T06:43:00Z</dcterms:created>
  <dcterms:modified xsi:type="dcterms:W3CDTF">2022-01-01T16:54:00Z</dcterms:modified>
</cp:coreProperties>
</file>